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12734" w14:textId="77777777" w:rsidR="00152F9C" w:rsidRDefault="0082737A">
      <w:pPr>
        <w:pStyle w:val="FirstParagraph"/>
      </w:pPr>
      <w:bookmarkStart w:id="0" w:name="_GoBack"/>
      <w:bookmarkEnd w:id="0"/>
      <w:r>
        <w:t>ICSL — General Meeting |</w:t>
      </w:r>
    </w:p>
    <w:p w14:paraId="0989B330" w14:textId="77777777" w:rsidR="00152F9C" w:rsidRDefault="0082737A">
      <w:pPr>
        <w:pStyle w:val="BodyText"/>
      </w:pPr>
      <w:r>
        <w:t>Tracey Smolyn/ Rec. Secretary</w:t>
      </w:r>
    </w:p>
    <w:p w14:paraId="02ABDBE2" w14:textId="6A6E0190" w:rsidR="00152F9C" w:rsidRDefault="0082737A">
      <w:pPr>
        <w:pStyle w:val="BodyText"/>
      </w:pPr>
      <w:r>
        <w:t>Date 08/29/201</w:t>
      </w:r>
      <w:r w:rsidR="00DE54B7">
        <w:t>9</w:t>
      </w:r>
    </w:p>
    <w:p w14:paraId="161F1D5C" w14:textId="193EDAF7" w:rsidR="00152F9C" w:rsidRDefault="0082737A">
      <w:pPr>
        <w:pStyle w:val="BodyText"/>
      </w:pPr>
      <w:r>
        <w:t xml:space="preserve">RE: Meeting Minutes- August 28, 2019 </w:t>
      </w:r>
    </w:p>
    <w:p w14:paraId="42B60500" w14:textId="09CD2846" w:rsidR="00152F9C" w:rsidRDefault="0082737A">
      <w:pPr>
        <w:pStyle w:val="BodyText"/>
      </w:pPr>
      <w:r>
        <w:t xml:space="preserve">Meeting called to order </w:t>
      </w:r>
      <w:r w:rsidR="00DE54B7">
        <w:t xml:space="preserve">at </w:t>
      </w:r>
      <w:r>
        <w:t>7: 57 pm by Bob Sterner</w:t>
      </w:r>
      <w:r w:rsidR="00DE54B7">
        <w:t>.</w:t>
      </w:r>
      <w:r>
        <w:t xml:space="preserve"> </w:t>
      </w:r>
    </w:p>
    <w:p w14:paraId="13A76712" w14:textId="51A58F36" w:rsidR="00DE54B7" w:rsidRDefault="0082737A" w:rsidP="00DE54B7">
      <w:pPr>
        <w:pStyle w:val="BodyText"/>
      </w:pPr>
      <w:r>
        <w:t>Roll call done</w:t>
      </w:r>
      <w:r w:rsidR="00DE54B7">
        <w:t xml:space="preserve">. Not in Attendance: Horsham Soccer, </w:t>
      </w:r>
      <w:proofErr w:type="spellStart"/>
      <w:r w:rsidR="00DE54B7">
        <w:t>Pennridge</w:t>
      </w:r>
      <w:proofErr w:type="spellEnd"/>
      <w:r w:rsidR="00DE54B7">
        <w:t xml:space="preserve"> Soccer, Reports:</w:t>
      </w:r>
    </w:p>
    <w:p w14:paraId="2C9BEA2E" w14:textId="77777777" w:rsidR="00DE54B7" w:rsidRDefault="00DE54B7">
      <w:pPr>
        <w:pStyle w:val="BodyText"/>
      </w:pPr>
      <w:r>
        <w:t>Reports: All committee reports were canceled in order to begin the FIFA rules change presentation</w:t>
      </w:r>
    </w:p>
    <w:p w14:paraId="3DE623F8" w14:textId="688814C6" w:rsidR="00152F9C" w:rsidRDefault="0082737A">
      <w:pPr>
        <w:pStyle w:val="BodyText"/>
      </w:pPr>
      <w:r>
        <w:t>Old Business- Stack Sports- Teams must be verified by 9/4 and applied in Stack Sports.</w:t>
      </w:r>
      <w:r w:rsidR="00DE54B7">
        <w:t xml:space="preserve"> Any team not having done so</w:t>
      </w:r>
      <w:r>
        <w:t xml:space="preserve"> will forfeit </w:t>
      </w:r>
      <w:r w:rsidR="00DE54B7">
        <w:t>their</w:t>
      </w:r>
      <w:r>
        <w:t xml:space="preserve"> first game, pay forfeit fee and Ref fees</w:t>
      </w:r>
      <w:r w:rsidR="00DE54B7">
        <w:t>.</w:t>
      </w:r>
      <w:r>
        <w:t xml:space="preserve"> We will be using copies of the Rosters this year for games. </w:t>
      </w:r>
      <w:r w:rsidR="00DE54B7">
        <w:t>Two are required for each match and player jersey numbers must be listed.  11v11 teams rostering more than 18 players, must cross off those in excess of 18.</w:t>
      </w:r>
    </w:p>
    <w:p w14:paraId="09D91BF2" w14:textId="17959E1C" w:rsidR="00DE54B7" w:rsidRDefault="0082737A">
      <w:pPr>
        <w:pStyle w:val="BodyText"/>
      </w:pPr>
      <w:r>
        <w:t xml:space="preserve">New Business- </w:t>
      </w:r>
      <w:r w:rsidR="00DE54B7">
        <w:t>The ICSL o</w:t>
      </w:r>
      <w:r>
        <w:t xml:space="preserve">ffice will be closed on 8/30 and 9/2. </w:t>
      </w:r>
    </w:p>
    <w:p w14:paraId="03E97BF2" w14:textId="0F775D7E" w:rsidR="00152F9C" w:rsidRDefault="0082737A">
      <w:pPr>
        <w:pStyle w:val="BodyText"/>
      </w:pPr>
      <w:r>
        <w:t>F</w:t>
      </w:r>
      <w:r w:rsidR="00DE54B7">
        <w:t>IFA</w:t>
      </w:r>
      <w:r>
        <w:t xml:space="preserve"> Rule changes effective 2019-2020 were reviewed </w:t>
      </w:r>
      <w:r w:rsidR="00DE54B7">
        <w:t>by</w:t>
      </w:r>
      <w:r>
        <w:t xml:space="preserve"> EPYS. Links to the presentation will be posted on our website including an app that can be downloaded on your phone .</w:t>
      </w:r>
    </w:p>
    <w:p w14:paraId="2F449CE0" w14:textId="77777777" w:rsidR="00152F9C" w:rsidRDefault="0082737A">
      <w:pPr>
        <w:pStyle w:val="BodyText"/>
      </w:pPr>
      <w:r>
        <w:t>Good and Welfare- Union Ticket raffle- Winner Fairmont</w:t>
      </w:r>
    </w:p>
    <w:p w14:paraId="76430C6C" w14:textId="77777777" w:rsidR="00152F9C" w:rsidRDefault="0082737A">
      <w:pPr>
        <w:pStyle w:val="BodyText"/>
      </w:pPr>
      <w:r>
        <w:t xml:space="preserve">Meeting adjourned. 9:34pm </w:t>
      </w:r>
    </w:p>
    <w:sectPr w:rsidR="00152F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320AF" w14:textId="77777777" w:rsidR="00473211" w:rsidRDefault="00473211">
      <w:pPr>
        <w:spacing w:after="0"/>
      </w:pPr>
      <w:r>
        <w:separator/>
      </w:r>
    </w:p>
  </w:endnote>
  <w:endnote w:type="continuationSeparator" w:id="0">
    <w:p w14:paraId="6D8B671B" w14:textId="77777777" w:rsidR="00473211" w:rsidRDefault="00473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84EA6" w14:textId="77777777" w:rsidR="00473211" w:rsidRDefault="00473211">
      <w:r>
        <w:separator/>
      </w:r>
    </w:p>
  </w:footnote>
  <w:footnote w:type="continuationSeparator" w:id="0">
    <w:p w14:paraId="4D16D734" w14:textId="77777777" w:rsidR="00473211" w:rsidRDefault="00473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5C20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A58FB6"/>
    <w:multiLevelType w:val="multilevel"/>
    <w:tmpl w:val="B16C2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2F9C"/>
    <w:rsid w:val="003B2CD2"/>
    <w:rsid w:val="003F1E04"/>
    <w:rsid w:val="00473211"/>
    <w:rsid w:val="004E29B3"/>
    <w:rsid w:val="00590D07"/>
    <w:rsid w:val="00784D58"/>
    <w:rsid w:val="0082737A"/>
    <w:rsid w:val="008D6863"/>
    <w:rsid w:val="00B86B75"/>
    <w:rsid w:val="00BC48D5"/>
    <w:rsid w:val="00C36279"/>
    <w:rsid w:val="00DE54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81B84"/>
  <w15:docId w15:val="{AE5D33D7-0662-4EBB-875A-6DD469C56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urtney</dc:creator>
  <cp:lastModifiedBy>Courtney</cp:lastModifiedBy>
  <cp:revision>2</cp:revision>
  <dcterms:created xsi:type="dcterms:W3CDTF">2019-10-21T13:05:00Z</dcterms:created>
  <dcterms:modified xsi:type="dcterms:W3CDTF">2019-10-21T13:05:00Z</dcterms:modified>
</cp:coreProperties>
</file>